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D09DA" w14:textId="64D1946B" w:rsidR="00FB21E7" w:rsidRDefault="00542B78" w:rsidP="00542B78">
      <w:pPr>
        <w:jc w:val="center"/>
        <w:rPr>
          <w:b/>
          <w:bCs/>
        </w:rPr>
      </w:pPr>
      <w:r w:rsidRPr="00542B78">
        <w:rPr>
          <w:b/>
          <w:bCs/>
        </w:rPr>
        <w:t>Compare &amp; Contrast</w:t>
      </w:r>
    </w:p>
    <w:p w14:paraId="00DE8EC9" w14:textId="2DD59E71" w:rsidR="00542B78" w:rsidRPr="00542B78" w:rsidRDefault="00542B78" w:rsidP="00542B78">
      <w:pPr>
        <w:jc w:val="center"/>
        <w:rPr>
          <w:b/>
          <w:bCs/>
        </w:rPr>
      </w:pPr>
      <w:r w:rsidRPr="00542B7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E4178A" wp14:editId="03CBC31C">
                <wp:simplePos x="0" y="0"/>
                <wp:positionH relativeFrom="column">
                  <wp:posOffset>171450</wp:posOffset>
                </wp:positionH>
                <wp:positionV relativeFrom="paragraph">
                  <wp:posOffset>260350</wp:posOffset>
                </wp:positionV>
                <wp:extent cx="5835650" cy="6146800"/>
                <wp:effectExtent l="0" t="0" r="12700" b="2540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5650" cy="61468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3C7880" id="Rectangle: Rounded Corners 1" o:spid="_x0000_s1026" style="position:absolute;margin-left:13.5pt;margin-top:20.5pt;width:459.5pt;height:4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" filled="f" strokecolor="#70ad47 [3209]" strokeweight="1pt">
                <v:stroke joinstyle="miter"/>
              </v:round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B472FD" wp14:editId="0EBEC988">
                <wp:simplePos x="0" y="0"/>
                <wp:positionH relativeFrom="column">
                  <wp:posOffset>3048000</wp:posOffset>
                </wp:positionH>
                <wp:positionV relativeFrom="paragraph">
                  <wp:posOffset>266700</wp:posOffset>
                </wp:positionV>
                <wp:extent cx="5969000" cy="6134100"/>
                <wp:effectExtent l="0" t="0" r="1270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61341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0AB90E" id="Rectangle: Rounded Corners 2" o:spid="_x0000_s1026" style="position:absolute;margin-left:240pt;margin-top:21pt;width:470pt;height:48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" filled="f" strokecolor="#70ad47 [3209]" strokeweight="1pt">
                <v:stroke joinstyle="miter"/>
              </v:roundrect>
            </w:pict>
          </mc:Fallback>
        </mc:AlternateContent>
      </w:r>
      <w:r w:rsidRPr="00542B78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5DB84FC" wp14:editId="1F7D9BCE">
                <wp:simplePos x="0" y="0"/>
                <wp:positionH relativeFrom="column">
                  <wp:posOffset>4159250</wp:posOffset>
                </wp:positionH>
                <wp:positionV relativeFrom="paragraph">
                  <wp:posOffset>438150</wp:posOffset>
                </wp:positionV>
                <wp:extent cx="1016000" cy="323850"/>
                <wp:effectExtent l="0" t="0" r="1270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0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C71E2" w14:textId="14965CCB" w:rsidR="00542B78" w:rsidRPr="00542B78" w:rsidRDefault="00542B7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42B78">
                              <w:rPr>
                                <w:b/>
                                <w:bCs/>
                              </w:rPr>
                              <w:t xml:space="preserve">Similariti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DB84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7.5pt;margin-top:34.5pt;width:80pt;height:25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" strokecolor="white [3212]">
                <v:textbox>
                  <w:txbxContent>
                    <w:p w14:paraId="363C71E2" w14:textId="14965CCB" w:rsidR="00542B78" w:rsidRPr="00542B78" w:rsidRDefault="00542B78">
                      <w:pPr>
                        <w:rPr>
                          <w:b/>
                          <w:bCs/>
                        </w:rPr>
                      </w:pPr>
                      <w:r w:rsidRPr="00542B78">
                        <w:rPr>
                          <w:b/>
                          <w:bCs/>
                        </w:rPr>
                        <w:t xml:space="preserve">Similaritie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42B78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F0E4DFA" wp14:editId="6A71424E">
                <wp:simplePos x="0" y="0"/>
                <wp:positionH relativeFrom="column">
                  <wp:posOffset>6946900</wp:posOffset>
                </wp:positionH>
                <wp:positionV relativeFrom="paragraph">
                  <wp:posOffset>469900</wp:posOffset>
                </wp:positionV>
                <wp:extent cx="1009650" cy="3048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4BDB2" w14:textId="5CF31795" w:rsidR="00542B78" w:rsidRPr="00542B78" w:rsidRDefault="00542B7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42B78">
                              <w:rPr>
                                <w:b/>
                                <w:bCs/>
                              </w:rPr>
                              <w:t xml:space="preserve">Differenc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E4DFA" id="_x0000_s1027" type="#_x0000_t202" style="position:absolute;left:0;text-align:left;margin-left:547pt;margin-top:37pt;width:79.5pt;height:2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" fillcolor="white [3212]" strokecolor="white [3212]">
                <v:textbox>
                  <w:txbxContent>
                    <w:p w14:paraId="5C74BDB2" w14:textId="5CF31795" w:rsidR="00542B78" w:rsidRPr="00542B78" w:rsidRDefault="00542B78">
                      <w:pPr>
                        <w:rPr>
                          <w:b/>
                          <w:bCs/>
                        </w:rPr>
                      </w:pPr>
                      <w:r w:rsidRPr="00542B78">
                        <w:rPr>
                          <w:b/>
                          <w:bCs/>
                        </w:rPr>
                        <w:t xml:space="preserve">Difference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42B78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4C9C773" wp14:editId="51AC4865">
                <wp:simplePos x="0" y="0"/>
                <wp:positionH relativeFrom="column">
                  <wp:posOffset>1587500</wp:posOffset>
                </wp:positionH>
                <wp:positionV relativeFrom="paragraph">
                  <wp:posOffset>393700</wp:posOffset>
                </wp:positionV>
                <wp:extent cx="1054100" cy="374650"/>
                <wp:effectExtent l="0" t="0" r="127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4100" cy="374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74571" w14:textId="37E0AB27" w:rsidR="00542B78" w:rsidRPr="00542B78" w:rsidRDefault="00542B7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42B78">
                              <w:rPr>
                                <w:b/>
                                <w:bCs/>
                              </w:rPr>
                              <w:t>Dif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9C773" id="_x0000_s1028" type="#_x0000_t202" style="position:absolute;left:0;text-align:left;margin-left:125pt;margin-top:31pt;width:83pt;height:29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" filled="f" strokecolor="white [3212]">
                <v:textbox>
                  <w:txbxContent>
                    <w:p w14:paraId="4DD74571" w14:textId="37E0AB27" w:rsidR="00542B78" w:rsidRPr="00542B78" w:rsidRDefault="00542B78">
                      <w:pPr>
                        <w:rPr>
                          <w:b/>
                          <w:bCs/>
                        </w:rPr>
                      </w:pPr>
                      <w:r w:rsidRPr="00542B78">
                        <w:rPr>
                          <w:b/>
                          <w:bCs/>
                        </w:rPr>
                        <w:t>Differenc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</w:rPr>
        <w:t>Topic: ___________________________________________</w:t>
      </w:r>
      <w:bookmarkStart w:id="0" w:name="_GoBack"/>
      <w:bookmarkEnd w:id="0"/>
    </w:p>
    <w:sectPr w:rsidR="00542B78" w:rsidRPr="00542B78" w:rsidSect="00542B7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LUwMzYzMzM3t7BQ0lEKTi0uzszPAykwrAUANZhVeywAAAA="/>
  </w:docVars>
  <w:rsids>
    <w:rsidRoot w:val="00542B78"/>
    <w:rsid w:val="00542B78"/>
    <w:rsid w:val="00FB2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2213A"/>
  <w15:chartTrackingRefBased/>
  <w15:docId w15:val="{85CC6BA5-A487-49F3-A927-DF342DE63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lark</dc:creator>
  <cp:keywords/>
  <dc:description/>
  <cp:lastModifiedBy>Michael Clark</cp:lastModifiedBy>
  <cp:revision>1</cp:revision>
  <dcterms:created xsi:type="dcterms:W3CDTF">2020-03-26T17:04:00Z</dcterms:created>
  <dcterms:modified xsi:type="dcterms:W3CDTF">2020-03-26T17:14:00Z</dcterms:modified>
</cp:coreProperties>
</file>